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68B0" w:rsidRDefault="00B368B0" w:rsidP="00B368B0">
      <w:pPr>
        <w:spacing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тема---аллокаторы-памяти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овский Авиационный Институт</w:t>
      </w:r>
    </w:p>
    <w:p w:rsidR="00B368B0" w:rsidRDefault="00B368B0" w:rsidP="00B368B0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(Национальный Исследовательский Университет)</w:t>
      </w:r>
    </w:p>
    <w:p w:rsidR="00B368B0" w:rsidRDefault="00B368B0" w:rsidP="00B368B0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ститут №8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“Компьютерные науки 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 приклад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”</w:t>
      </w:r>
    </w:p>
    <w:p w:rsidR="00B368B0" w:rsidRDefault="00B368B0" w:rsidP="00B368B0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Кафедра №806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“В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ычислитель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граммирован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”</w:t>
      </w:r>
    </w:p>
    <w:p w:rsidR="00B368B0" w:rsidRDefault="00B368B0" w:rsidP="00B368B0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B368B0" w:rsidRDefault="00B368B0" w:rsidP="00B368B0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B368B0" w:rsidRDefault="00B368B0" w:rsidP="00B368B0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Курсовой проект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о курсу</w:t>
      </w:r>
    </w:p>
    <w:p w:rsidR="00B368B0" w:rsidRDefault="00B368B0" w:rsidP="00B368B0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«Операционные системы»</w:t>
      </w:r>
    </w:p>
    <w:p w:rsidR="00B368B0" w:rsidRDefault="00B368B0" w:rsidP="00B368B0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B368B0" w:rsidRDefault="00B368B0" w:rsidP="00B368B0">
      <w:pPr>
        <w:spacing w:before="280" w:after="0"/>
        <w:ind w:left="5664" w:firstLine="708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</w:p>
    <w:p w:rsidR="00B368B0" w:rsidRDefault="00B368B0" w:rsidP="00B368B0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B368B0" w:rsidRDefault="00B368B0" w:rsidP="00B368B0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B368B0" w:rsidRDefault="00B368B0" w:rsidP="00B368B0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B368B0" w:rsidRDefault="00B368B0" w:rsidP="00B368B0">
      <w:pPr>
        <w:spacing w:before="280" w:after="0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B368B0" w:rsidRDefault="00B368B0" w:rsidP="00B368B0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Студент: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зепа Илья Алексеевич</w:t>
      </w:r>
    </w:p>
    <w:p w:rsidR="00B368B0" w:rsidRDefault="00B368B0" w:rsidP="00B368B0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Группа: М8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9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Б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</w:p>
    <w:p w:rsidR="00B368B0" w:rsidRDefault="00B368B0" w:rsidP="00B368B0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Преподаватель: Миронов Евгений Сергеевич </w:t>
      </w:r>
    </w:p>
    <w:p w:rsidR="00B368B0" w:rsidRDefault="00B368B0" w:rsidP="00B368B0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: ________ </w:t>
      </w:r>
    </w:p>
    <w:p w:rsidR="00B368B0" w:rsidRPr="00380031" w:rsidRDefault="00B368B0" w:rsidP="00B368B0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Дата</w:t>
      </w:r>
      <w:r w:rsidRPr="0038003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 ________</w:t>
      </w:r>
    </w:p>
    <w:p w:rsidR="00B368B0" w:rsidRDefault="00B368B0" w:rsidP="00B368B0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Подпись</w:t>
      </w:r>
      <w:r w:rsidRPr="0038003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________</w:t>
      </w:r>
    </w:p>
    <w:p w:rsidR="00B368B0" w:rsidRDefault="00B368B0" w:rsidP="00B368B0">
      <w:pPr>
        <w:spacing w:before="28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B368B0" w:rsidRDefault="00B368B0" w:rsidP="00B368B0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ва, 20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:rsidR="00B368B0" w:rsidRDefault="00B368B0" w:rsidP="00B368B0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:rsidR="00B368B0" w:rsidRDefault="00B368B0" w:rsidP="00797084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GitHub</w:t>
      </w:r>
      <w:r w:rsidRPr="0038003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репозиторий: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github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com</w:t>
      </w:r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Tyhyqo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mai</w:t>
      </w:r>
      <w:proofErr w:type="spellEnd"/>
      <w:r w:rsidRPr="003800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380031">
        <w:rPr>
          <w:rFonts w:ascii="Times New Roman" w:hAnsi="Times New Roman" w:cs="Times New Roman"/>
          <w:color w:val="000000" w:themeColor="text1"/>
          <w:sz w:val="28"/>
          <w:szCs w:val="28"/>
        </w:rPr>
        <w:t>oc</w:t>
      </w:r>
      <w:proofErr w:type="spellEnd"/>
    </w:p>
    <w:p w:rsidR="00B368B0" w:rsidRDefault="004D79CD" w:rsidP="00797084">
      <w:pPr>
        <w:pStyle w:val="1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ма</w:t>
      </w:r>
    </w:p>
    <w:p w:rsidR="001A4D43" w:rsidRDefault="004D79CD" w:rsidP="00797084">
      <w:pPr>
        <w:pStyle w:val="1"/>
        <w:spacing w:before="0" w:line="360" w:lineRule="auto"/>
        <w:ind w:firstLine="709"/>
        <w:jc w:val="both"/>
        <w:rPr>
          <w:rFonts w:ascii="Times New Roman" w:hAnsi="Times New Roman" w:cs="Times New Roman"/>
          <w:b w:val="0"/>
          <w:color w:val="000000" w:themeColor="text1"/>
          <w:sz w:val="28"/>
          <w:szCs w:val="28"/>
          <w:lang w:val="ru-RU"/>
        </w:rPr>
      </w:pPr>
      <w:proofErr w:type="spellStart"/>
      <w:r w:rsidRPr="00B368B0">
        <w:rPr>
          <w:rFonts w:ascii="Times New Roman" w:hAnsi="Times New Roman" w:cs="Times New Roman"/>
          <w:b w:val="0"/>
          <w:color w:val="000000" w:themeColor="text1"/>
          <w:sz w:val="28"/>
          <w:szCs w:val="28"/>
          <w:lang w:val="ru-RU"/>
        </w:rPr>
        <w:t>Аллокаторы</w:t>
      </w:r>
      <w:proofErr w:type="spellEnd"/>
      <w:r w:rsidRPr="00B368B0">
        <w:rPr>
          <w:rFonts w:ascii="Times New Roman" w:hAnsi="Times New Roman" w:cs="Times New Roman"/>
          <w:b w:val="0"/>
          <w:color w:val="000000" w:themeColor="text1"/>
          <w:sz w:val="28"/>
          <w:szCs w:val="28"/>
          <w:lang w:val="ru-RU"/>
        </w:rPr>
        <w:t xml:space="preserve"> памяти</w:t>
      </w:r>
    </w:p>
    <w:p w:rsidR="00B368B0" w:rsidRPr="00B368B0" w:rsidRDefault="00B368B0" w:rsidP="00797084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b/>
          <w:sz w:val="28"/>
          <w:szCs w:val="28"/>
          <w:lang w:val="ru-RU"/>
        </w:rPr>
        <w:t>Цель курсового проекта</w:t>
      </w:r>
    </w:p>
    <w:p w:rsidR="00B368B0" w:rsidRPr="00B368B0" w:rsidRDefault="00B368B0" w:rsidP="00797084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sz w:val="28"/>
          <w:szCs w:val="28"/>
          <w:lang w:val="ru-RU"/>
        </w:rPr>
        <w:t>1. Приобретение практических навыков в использовании знаний, полученных в течении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368B0">
        <w:rPr>
          <w:rFonts w:ascii="Times New Roman" w:hAnsi="Times New Roman" w:cs="Times New Roman"/>
          <w:sz w:val="28"/>
          <w:szCs w:val="28"/>
          <w:lang w:val="ru-RU"/>
        </w:rPr>
        <w:t>курса</w:t>
      </w:r>
    </w:p>
    <w:p w:rsidR="00B368B0" w:rsidRPr="00B368B0" w:rsidRDefault="00B368B0" w:rsidP="00797084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sz w:val="28"/>
          <w:szCs w:val="28"/>
          <w:lang w:val="ru-RU"/>
        </w:rPr>
        <w:t>2. Проведение исследования в выбранной предметной области</w:t>
      </w:r>
    </w:p>
    <w:p w:rsidR="00B368B0" w:rsidRPr="00B368B0" w:rsidRDefault="00B368B0" w:rsidP="00797084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b/>
          <w:sz w:val="28"/>
          <w:szCs w:val="28"/>
          <w:lang w:val="ru-RU"/>
        </w:rPr>
        <w:t>Задание</w:t>
      </w:r>
    </w:p>
    <w:p w:rsidR="00B368B0" w:rsidRPr="00B368B0" w:rsidRDefault="00B368B0" w:rsidP="00797084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sz w:val="28"/>
          <w:szCs w:val="28"/>
          <w:lang w:val="ru-RU"/>
        </w:rPr>
        <w:t>Необходимо спроектировать и реализовать программный прототип в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368B0">
        <w:rPr>
          <w:rFonts w:ascii="Times New Roman" w:hAnsi="Times New Roman" w:cs="Times New Roman"/>
          <w:sz w:val="28"/>
          <w:szCs w:val="28"/>
          <w:lang w:val="ru-RU"/>
        </w:rPr>
        <w:t>соответствии с выбранным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368B0">
        <w:rPr>
          <w:rFonts w:ascii="Times New Roman" w:hAnsi="Times New Roman" w:cs="Times New Roman"/>
          <w:sz w:val="28"/>
          <w:szCs w:val="28"/>
          <w:lang w:val="ru-RU"/>
        </w:rPr>
        <w:t>вариантом. Произвести анализ и сделать вывод на основании данных, полученных при работе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B368B0">
        <w:rPr>
          <w:rFonts w:ascii="Times New Roman" w:hAnsi="Times New Roman" w:cs="Times New Roman"/>
          <w:sz w:val="28"/>
          <w:szCs w:val="28"/>
          <w:lang w:val="ru-RU"/>
        </w:rPr>
        <w:t>программного прототипа.</w:t>
      </w:r>
    </w:p>
    <w:p w:rsidR="001A4D43" w:rsidRPr="00B368B0" w:rsidRDefault="004D79CD" w:rsidP="00797084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" w:name="введение"/>
      <w:r w:rsidRPr="00B368B0">
        <w:rPr>
          <w:rFonts w:ascii="Times New Roman" w:hAnsi="Times New Roman" w:cs="Times New Roman"/>
          <w:color w:val="000000" w:themeColor="text1"/>
          <w:lang w:val="ru-RU"/>
        </w:rPr>
        <w:t>Введение</w:t>
      </w:r>
    </w:p>
    <w:p w:rsidR="00B368B0" w:rsidRDefault="004D79CD" w:rsidP="00797084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данном курсовом проекте проведено исследование двух алгоритмов </w:t>
      </w:r>
      <w:proofErr w:type="spellStart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ллокации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амяти: </w:t>
      </w:r>
    </w:p>
    <w:p w:rsidR="00B368B0" w:rsidRPr="00B368B0" w:rsidRDefault="004D79CD" w:rsidP="00797084">
      <w:pPr>
        <w:pStyle w:val="FirstParagraph"/>
        <w:numPr>
          <w:ilvl w:val="0"/>
          <w:numId w:val="1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Аллокатор на основе списка свободных блоков (</w:t>
      </w: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First</w:t>
      </w: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-</w:t>
      </w: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Fit</w:t>
      </w: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 xml:space="preserve"> </w:t>
      </w: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Free</w:t>
      </w: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 xml:space="preserve"> </w:t>
      </w: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List</w:t>
      </w: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 xml:space="preserve"> </w:t>
      </w: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Allocator</w:t>
      </w: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).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:rsidR="001A4D43" w:rsidRPr="00B368B0" w:rsidRDefault="004D79CD" w:rsidP="00797084">
      <w:pPr>
        <w:pStyle w:val="FirstParagraph"/>
        <w:numPr>
          <w:ilvl w:val="0"/>
          <w:numId w:val="1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 xml:space="preserve">Аллокатор на основе </w:t>
      </w: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buddy</w:t>
      </w: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-системы (блоки кратные степеням двойки).</w:t>
      </w:r>
    </w:p>
    <w:p w:rsidR="00B368B0" w:rsidRDefault="004D79CD" w:rsidP="00797084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Цель исследования – сравнить данные алгоритмы по следующим характеристикам: </w:t>
      </w:r>
    </w:p>
    <w:p w:rsidR="00B368B0" w:rsidRDefault="004D79CD" w:rsidP="00797084">
      <w:pPr>
        <w:pStyle w:val="a0"/>
        <w:numPr>
          <w:ilvl w:val="0"/>
          <w:numId w:val="1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Фактор использования (эффективность использования памяти); - Скорость выделения блоков; </w:t>
      </w:r>
    </w:p>
    <w:p w:rsidR="00B368B0" w:rsidRDefault="004D79CD" w:rsidP="00797084">
      <w:pPr>
        <w:pStyle w:val="a0"/>
        <w:numPr>
          <w:ilvl w:val="0"/>
          <w:numId w:val="1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освобождения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локов; </w:t>
      </w:r>
    </w:p>
    <w:p w:rsidR="001A4D43" w:rsidRPr="00B368B0" w:rsidRDefault="004D79CD" w:rsidP="00797084">
      <w:pPr>
        <w:pStyle w:val="a0"/>
        <w:numPr>
          <w:ilvl w:val="0"/>
          <w:numId w:val="1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остота использования </w:t>
      </w:r>
      <w:proofErr w:type="spellStart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ллокатора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1A4D43" w:rsidRPr="00B368B0" w:rsidRDefault="004D79CD" w:rsidP="00797084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аждый из </w:t>
      </w:r>
      <w:proofErr w:type="spellStart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ллокаторов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еализует функции, аналогичные стандартным </w:t>
      </w:r>
      <w:r w:rsidRPr="00B368B0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alloc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B368B0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ree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и инициализируется заранее выделенными страницами памяти ядром. Разработана стратегия тестирования, минимизирующая неизбежные накл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дные расходы при измерении ключевых характеристик.</w:t>
      </w:r>
    </w:p>
    <w:p w:rsidR="001A4D43" w:rsidRPr="00B368B0" w:rsidRDefault="004D79CD" w:rsidP="00797084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описание-алгоритмов"/>
      <w:bookmarkEnd w:id="1"/>
      <w:r w:rsidRPr="00B368B0">
        <w:rPr>
          <w:rFonts w:ascii="Times New Roman" w:hAnsi="Times New Roman" w:cs="Times New Roman"/>
          <w:color w:val="000000" w:themeColor="text1"/>
          <w:lang w:val="ru-RU"/>
        </w:rPr>
        <w:lastRenderedPageBreak/>
        <w:t>1. Описание алгоритмов</w:t>
      </w:r>
    </w:p>
    <w:p w:rsidR="001A4D43" w:rsidRPr="00B368B0" w:rsidRDefault="004D79CD" w:rsidP="00797084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" w:name="X3ad2df6349144d038f8de5c5b3d09adf328f1a3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1 </w:t>
      </w:r>
      <w:proofErr w:type="spellStart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ллокатор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основе списка свободных блоков</w:t>
      </w:r>
    </w:p>
    <w:p w:rsidR="00B368B0" w:rsidRDefault="004D79CD" w:rsidP="00797084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Принцип работы: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:rsidR="00B368B0" w:rsidRDefault="004D79CD" w:rsidP="00797084">
      <w:pPr>
        <w:pStyle w:val="FirstParagraph"/>
        <w:numPr>
          <w:ilvl w:val="0"/>
          <w:numId w:val="1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еализуется через поддержание связанного списка свободных блоков. - При вызове функции </w:t>
      </w:r>
      <w:proofErr w:type="spellStart"/>
      <w:r w:rsidRPr="00B368B0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lloc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оизводится обход спи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ка свободных блоков и выбирается первый, достаточный по размеру. </w:t>
      </w:r>
    </w:p>
    <w:p w:rsidR="00B368B0" w:rsidRDefault="004D79CD" w:rsidP="00797084">
      <w:pPr>
        <w:pStyle w:val="FirstParagraph"/>
        <w:numPr>
          <w:ilvl w:val="0"/>
          <w:numId w:val="1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Если блок больше запрашиваемого размера, происходит разделение: выделяется нужная часть, а оставшийся фрагмент возвращается в список. </w:t>
      </w:r>
    </w:p>
    <w:p w:rsidR="001A4D43" w:rsidRPr="00B368B0" w:rsidRDefault="004D79CD" w:rsidP="00797084">
      <w:pPr>
        <w:pStyle w:val="FirstParagraph"/>
        <w:numPr>
          <w:ilvl w:val="0"/>
          <w:numId w:val="1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 вызове </w:t>
      </w:r>
      <w:r w:rsidRPr="00B368B0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ree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лок возвращается в список свободных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локов, после чего проверяется возможность объединения со смежными блоками (слияние).</w:t>
      </w:r>
    </w:p>
    <w:p w:rsidR="00B368B0" w:rsidRDefault="004D79CD" w:rsidP="00797084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Преимущества:</w:t>
      </w:r>
    </w:p>
    <w:p w:rsidR="00B368B0" w:rsidRDefault="004D79CD" w:rsidP="00797084">
      <w:pPr>
        <w:pStyle w:val="a0"/>
        <w:numPr>
          <w:ilvl w:val="0"/>
          <w:numId w:val="1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ибкость – поддержка произвольных размеров выделяемых блоков.</w:t>
      </w:r>
    </w:p>
    <w:p w:rsidR="001A4D43" w:rsidRPr="00B368B0" w:rsidRDefault="004D79CD" w:rsidP="00797084">
      <w:pPr>
        <w:pStyle w:val="a0"/>
        <w:numPr>
          <w:ilvl w:val="0"/>
          <w:numId w:val="1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стота реализации.</w:t>
      </w:r>
    </w:p>
    <w:p w:rsidR="00B368B0" w:rsidRDefault="004D79CD" w:rsidP="00797084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Недостатки:</w:t>
      </w:r>
    </w:p>
    <w:p w:rsidR="00B368B0" w:rsidRDefault="004D79CD" w:rsidP="00797084">
      <w:pPr>
        <w:pStyle w:val="a0"/>
        <w:numPr>
          <w:ilvl w:val="0"/>
          <w:numId w:val="1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жет возникать внешняя фрагментация.</w:t>
      </w:r>
    </w:p>
    <w:p w:rsidR="001A4D43" w:rsidRPr="00B368B0" w:rsidRDefault="004D79CD" w:rsidP="00797084">
      <w:pPr>
        <w:pStyle w:val="a0"/>
        <w:numPr>
          <w:ilvl w:val="0"/>
          <w:numId w:val="1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ремя поиска п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дходящего блока может возрастать при большом количестве свободных блоков.</w:t>
      </w:r>
    </w:p>
    <w:p w:rsidR="001A4D43" w:rsidRPr="00B368B0" w:rsidRDefault="004D79CD" w:rsidP="00797084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" w:name="buddy-система"/>
      <w:bookmarkEnd w:id="3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2 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Buddy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система</w:t>
      </w:r>
    </w:p>
    <w:p w:rsidR="00B368B0" w:rsidRDefault="004D79CD" w:rsidP="00797084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Принцип работы:</w:t>
      </w:r>
    </w:p>
    <w:p w:rsidR="00B368B0" w:rsidRDefault="004D79CD" w:rsidP="00797084">
      <w:pPr>
        <w:pStyle w:val="FirstParagraph"/>
        <w:numPr>
          <w:ilvl w:val="0"/>
          <w:numId w:val="1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амять делится на блоки, размеры которых всегда являются степенью двойки.</w:t>
      </w:r>
    </w:p>
    <w:p w:rsidR="00B368B0" w:rsidRDefault="004D79CD" w:rsidP="00797084">
      <w:pPr>
        <w:pStyle w:val="FirstParagraph"/>
        <w:numPr>
          <w:ilvl w:val="0"/>
          <w:numId w:val="1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 выделении памяти определяется минимальный порядок (размер блока),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довлетворяющий запросу; если блок большего порядка, то он рекурсивно делится до нужного размера.</w:t>
      </w:r>
    </w:p>
    <w:p w:rsidR="001A4D43" w:rsidRPr="00B368B0" w:rsidRDefault="004D79CD" w:rsidP="00797084">
      <w:pPr>
        <w:pStyle w:val="FirstParagraph"/>
        <w:numPr>
          <w:ilvl w:val="0"/>
          <w:numId w:val="1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 освобождении происходит попытка объединения (слияния) блоков-«</w:t>
      </w:r>
      <w:proofErr w:type="spellStart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адди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, если их сосед не занят.</w:t>
      </w:r>
    </w:p>
    <w:p w:rsidR="00B368B0" w:rsidRDefault="004D79CD" w:rsidP="00797084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Преимущества:</w:t>
      </w:r>
    </w:p>
    <w:p w:rsidR="00B368B0" w:rsidRDefault="004D79CD" w:rsidP="00797084">
      <w:pPr>
        <w:pStyle w:val="a0"/>
        <w:numPr>
          <w:ilvl w:val="0"/>
          <w:numId w:val="1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Высокая скорость операций выделения и осв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ождения благодаря логарифмической структуре поиска.</w:t>
      </w:r>
    </w:p>
    <w:p w:rsidR="001A4D43" w:rsidRPr="00B368B0" w:rsidRDefault="004D79CD" w:rsidP="00797084">
      <w:pPr>
        <w:pStyle w:val="a0"/>
        <w:numPr>
          <w:ilvl w:val="0"/>
          <w:numId w:val="1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ньшая внешняя фрагментация при объединении блоков.</w:t>
      </w:r>
    </w:p>
    <w:p w:rsidR="00B368B0" w:rsidRDefault="004D79CD" w:rsidP="00797084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Недостатки:</w:t>
      </w:r>
    </w:p>
    <w:p w:rsidR="00B368B0" w:rsidRDefault="004D79CD" w:rsidP="00797084">
      <w:pPr>
        <w:pStyle w:val="a0"/>
        <w:numPr>
          <w:ilvl w:val="0"/>
          <w:numId w:val="19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нутренняя фрагментация – возможно выделение большего объёма памяти, чем требуется, из-за кратности степеням двойки.</w:t>
      </w:r>
    </w:p>
    <w:p w:rsidR="001A4D43" w:rsidRPr="00B368B0" w:rsidRDefault="004D79CD" w:rsidP="00797084">
      <w:pPr>
        <w:pStyle w:val="a0"/>
        <w:numPr>
          <w:ilvl w:val="0"/>
          <w:numId w:val="19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ложнее в реал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зации по сравнению с 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free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list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ллокатором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1A4D43" w:rsidRPr="00B368B0" w:rsidRDefault="004D79CD" w:rsidP="00797084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процесс-тестирования"/>
      <w:bookmarkEnd w:id="2"/>
      <w:bookmarkEnd w:id="4"/>
      <w:r w:rsidRPr="00B368B0">
        <w:rPr>
          <w:rFonts w:ascii="Times New Roman" w:hAnsi="Times New Roman" w:cs="Times New Roman"/>
          <w:color w:val="000000" w:themeColor="text1"/>
          <w:lang w:val="ru-RU"/>
        </w:rPr>
        <w:t>2. Процесс тестирования</w:t>
      </w:r>
    </w:p>
    <w:p w:rsidR="001A4D43" w:rsidRPr="00B368B0" w:rsidRDefault="004D79CD" w:rsidP="00797084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тестирования реализованы единичные тесты в файле </w:t>
      </w:r>
      <w:r w:rsidRPr="00B368B0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ain</w:t>
      </w:r>
      <w:r w:rsidRPr="00B368B0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B368B0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производится серия последовательных операций выделения и освобождения памяти для каждого из </w:t>
      </w:r>
      <w:proofErr w:type="spellStart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ллокаторов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spellStart"/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Основные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моменты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тестирования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1A4D43" w:rsidRPr="00B368B0" w:rsidRDefault="004D79CD" w:rsidP="00797084">
      <w:pPr>
        <w:pStyle w:val="Compact"/>
        <w:numPr>
          <w:ilvl w:val="0"/>
          <w:numId w:val="2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Инициализация: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Каждый </w:t>
      </w:r>
      <w:proofErr w:type="spellStart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ллокатор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нициализируется заранее выделенным блоком памяти стандартной функцией </w:t>
      </w:r>
      <w:r w:rsidRPr="00B368B0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alloc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1A4D43" w:rsidRPr="00B368B0" w:rsidRDefault="004D79CD" w:rsidP="00797084">
      <w:pPr>
        <w:pStyle w:val="Compact"/>
        <w:numPr>
          <w:ilvl w:val="0"/>
          <w:numId w:val="2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Измерение времени:</w:t>
      </w:r>
    </w:p>
    <w:p w:rsidR="001A4D43" w:rsidRPr="00B368B0" w:rsidRDefault="004D79CD" w:rsidP="00797084">
      <w:pPr>
        <w:pStyle w:val="Compact"/>
        <w:numPr>
          <w:ilvl w:val="1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ется функция </w:t>
      </w:r>
      <w:proofErr w:type="gramStart"/>
      <w:r w:rsidRPr="00B368B0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ck</w:t>
      </w:r>
      <w:r w:rsidRPr="00B368B0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B368B0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измерения времени выделения памяти (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N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ызовов </w:t>
      </w:r>
      <w:proofErr w:type="spellStart"/>
      <w:r w:rsidRPr="00B368B0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lloc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и освобождения памяти (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N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ызовов </w:t>
      </w:r>
      <w:r w:rsidRPr="00B368B0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ree</w:t>
      </w:r>
      <w:r w:rsidRPr="00B368B0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B368B0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em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:rsidR="001A4D43" w:rsidRPr="00B368B0" w:rsidRDefault="004D79CD" w:rsidP="00797084">
      <w:pPr>
        <w:pStyle w:val="Compact"/>
        <w:numPr>
          <w:ilvl w:val="1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каждого теста результаты выводятся отдельно для </w:t>
      </w:r>
      <w:proofErr w:type="spellStart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ллокатора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free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list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для 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buddy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системы.</w:t>
      </w:r>
    </w:p>
    <w:p w:rsidR="001A4D43" w:rsidRPr="00B368B0" w:rsidRDefault="004D79CD" w:rsidP="00797084">
      <w:pPr>
        <w:pStyle w:val="Compact"/>
        <w:numPr>
          <w:ilvl w:val="0"/>
          <w:numId w:val="2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Массивы указателей: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езультаты выделения сохраняются в массив для последующего освобождения.</w:t>
      </w:r>
    </w:p>
    <w:p w:rsidR="001A4D43" w:rsidRPr="00B368B0" w:rsidRDefault="004D79CD" w:rsidP="00797084">
      <w:pPr>
        <w:pStyle w:val="Compact"/>
        <w:numPr>
          <w:ilvl w:val="0"/>
          <w:numId w:val="2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Метрики</w:t>
      </w:r>
      <w:proofErr w:type="spellEnd"/>
      <w:r w:rsidRPr="00B368B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:</w:t>
      </w:r>
    </w:p>
    <w:p w:rsidR="001A4D43" w:rsidRPr="00B368B0" w:rsidRDefault="004D79CD" w:rsidP="00797084">
      <w:pPr>
        <w:pStyle w:val="Compact"/>
        <w:numPr>
          <w:ilvl w:val="1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Время выделения блоков памяти;</w:t>
      </w:r>
    </w:p>
    <w:p w:rsidR="001A4D43" w:rsidRPr="00B368B0" w:rsidRDefault="004D79CD" w:rsidP="00797084">
      <w:pPr>
        <w:pStyle w:val="Compact"/>
        <w:numPr>
          <w:ilvl w:val="1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Время освобождения блоков памяти.</w:t>
      </w:r>
    </w:p>
    <w:p w:rsidR="001A4D43" w:rsidRPr="00B368B0" w:rsidRDefault="004D79CD" w:rsidP="00797084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</w:rPr>
      </w:pPr>
      <w:bookmarkStart w:id="6" w:name="обоснование-подхода-тестирования"/>
      <w:bookmarkEnd w:id="5"/>
      <w:r w:rsidRPr="00B368B0">
        <w:rPr>
          <w:rFonts w:ascii="Times New Roman" w:hAnsi="Times New Roman" w:cs="Times New Roman"/>
          <w:color w:val="000000" w:themeColor="text1"/>
        </w:rPr>
        <w:t>3. Обоснование подхода тестирования</w:t>
      </w:r>
    </w:p>
    <w:p w:rsidR="001A4D43" w:rsidRPr="00B368B0" w:rsidRDefault="004D79CD" w:rsidP="00797084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Минимизация накладных расходов:</w:t>
      </w:r>
      <w:r w:rsidR="00797084" w:rsidRPr="0079708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79708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 счёт проведения серии (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NUM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ITERATIONS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операций можно свести к минимуму влияние возможных накладных расходов на время измерений.</w:t>
      </w:r>
    </w:p>
    <w:p w:rsidR="001A4D43" w:rsidRPr="00B368B0" w:rsidRDefault="004D79CD" w:rsidP="00797084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lastRenderedPageBreak/>
        <w:t>Изолированность тестов: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Каждый </w:t>
      </w:r>
      <w:proofErr w:type="spellStart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ллокатор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естируется отдельно, что позволяет сравнить их скорость независимо друг от друга.</w:t>
      </w:r>
    </w:p>
    <w:p w:rsidR="001A4D43" w:rsidRPr="00B368B0" w:rsidRDefault="004D79CD" w:rsidP="00797084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Реальная нагрузка: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ножественные последовательные вызовы функций имитируют рабочую нагрузку и позволяют оценить, насколько эффективн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 </w:t>
      </w:r>
      <w:proofErr w:type="spellStart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ллокаторы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правляются с частыми операциями выделения и освобождения памяти.</w:t>
      </w:r>
    </w:p>
    <w:p w:rsidR="001A4D43" w:rsidRPr="00797084" w:rsidRDefault="004D79CD" w:rsidP="00797084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Использование стандартных средств измерения времени:</w:t>
      </w:r>
      <w:r w:rsidRPr="0079708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менение </w:t>
      </w:r>
      <w:proofErr w:type="gramStart"/>
      <w:r w:rsidRPr="00797084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ck</w:t>
      </w:r>
      <w:r w:rsidRPr="00797084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797084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  <w:r w:rsidRPr="0079708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беспечивает достаточную точность для сравнительных тестов в рамках данного проекта.</w:t>
      </w:r>
    </w:p>
    <w:p w:rsidR="001A4D43" w:rsidRPr="00B368B0" w:rsidRDefault="004D79CD" w:rsidP="00797084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7" w:name="результаты-тестирования"/>
      <w:bookmarkEnd w:id="6"/>
      <w:r w:rsidRPr="00B368B0">
        <w:rPr>
          <w:rFonts w:ascii="Times New Roman" w:hAnsi="Times New Roman" w:cs="Times New Roman"/>
          <w:color w:val="000000" w:themeColor="text1"/>
          <w:lang w:val="ru-RU"/>
        </w:rPr>
        <w:t>4. Результаты тестир</w:t>
      </w:r>
      <w:r w:rsidRPr="00B368B0">
        <w:rPr>
          <w:rFonts w:ascii="Times New Roman" w:hAnsi="Times New Roman" w:cs="Times New Roman"/>
          <w:color w:val="000000" w:themeColor="text1"/>
          <w:lang w:val="ru-RU"/>
        </w:rPr>
        <w:t>ования</w:t>
      </w:r>
    </w:p>
    <w:p w:rsidR="001A4D43" w:rsidRPr="00B368B0" w:rsidRDefault="004D79CD" w:rsidP="00797084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ru-RU"/>
        </w:rPr>
        <w:t>Пример результатов (зависит от конкретной реализации и нагрузки):</w:t>
      </w:r>
    </w:p>
    <w:p w:rsidR="001A4D43" w:rsidRPr="00797084" w:rsidRDefault="004D79CD" w:rsidP="00797084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Free-list </w:t>
      </w:r>
      <w:proofErr w:type="spellStart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аллокатор</w:t>
      </w:r>
      <w:proofErr w:type="spellEnd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:</w:t>
      </w:r>
    </w:p>
    <w:p w:rsidR="001A4D43" w:rsidRPr="00B368B0" w:rsidRDefault="004D79CD" w:rsidP="00797084">
      <w:pPr>
        <w:pStyle w:val="Compact"/>
        <w:numPr>
          <w:ilvl w:val="1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Время выделения памяти: 0.000052 секунд</w:t>
      </w:r>
    </w:p>
    <w:p w:rsidR="001A4D43" w:rsidRPr="00B368B0" w:rsidRDefault="004D79CD" w:rsidP="00797084">
      <w:pPr>
        <w:pStyle w:val="Compact"/>
        <w:numPr>
          <w:ilvl w:val="1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Время освобождения памяти: 0.000090 секунд</w:t>
      </w:r>
    </w:p>
    <w:p w:rsidR="001A4D43" w:rsidRPr="00797084" w:rsidRDefault="004D79CD" w:rsidP="00797084">
      <w:pPr>
        <w:pStyle w:val="Compact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Buddy-система:</w:t>
      </w:r>
    </w:p>
    <w:p w:rsidR="001A4D43" w:rsidRPr="00B368B0" w:rsidRDefault="004D79CD" w:rsidP="00797084">
      <w:pPr>
        <w:pStyle w:val="Compact"/>
        <w:numPr>
          <w:ilvl w:val="1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Время выделения памяти: 0.000039 секунд</w:t>
      </w:r>
    </w:p>
    <w:p w:rsidR="001A4D43" w:rsidRPr="00B368B0" w:rsidRDefault="004D79CD" w:rsidP="00797084">
      <w:pPr>
        <w:pStyle w:val="Compact"/>
        <w:numPr>
          <w:ilvl w:val="1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Время освобождения памяти: 0.000012 секунд</w:t>
      </w:r>
    </w:p>
    <w:p w:rsidR="001A4D43" w:rsidRPr="00B368B0" w:rsidRDefault="004D79CD" w:rsidP="00797084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ru-RU"/>
        </w:rPr>
        <w:t>Комментарий: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зависимости от характеристик конкретного тестового сценария и конфликтов фрагментации может наблюдаться, что 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buddy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система выделяет память быстрее за счёт логарифмического поиска, но освобождение мо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жет быть немного медленнее или наоборот.</w:t>
      </w:r>
    </w:p>
    <w:p w:rsidR="001A4D43" w:rsidRPr="00B368B0" w:rsidRDefault="004D79CD" w:rsidP="00797084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8" w:name="заключение"/>
      <w:bookmarkEnd w:id="7"/>
      <w:r w:rsidRPr="00B368B0">
        <w:rPr>
          <w:rFonts w:ascii="Times New Roman" w:hAnsi="Times New Roman" w:cs="Times New Roman"/>
          <w:color w:val="000000" w:themeColor="text1"/>
          <w:lang w:val="ru-RU"/>
        </w:rPr>
        <w:t>5. Заключение</w:t>
      </w:r>
    </w:p>
    <w:p w:rsidR="001A4D43" w:rsidRPr="00B368B0" w:rsidRDefault="004D79CD" w:rsidP="00797084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ходе работы по сравнению двух алгоритмов </w:t>
      </w:r>
      <w:proofErr w:type="spellStart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ллокации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амяти были получены следующие выводы:</w:t>
      </w:r>
    </w:p>
    <w:p w:rsidR="001A4D43" w:rsidRPr="00797084" w:rsidRDefault="004D79CD" w:rsidP="00797084">
      <w:pPr>
        <w:pStyle w:val="Compact"/>
        <w:numPr>
          <w:ilvl w:val="0"/>
          <w:numId w:val="9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Фактор</w:t>
      </w:r>
      <w:proofErr w:type="spellEnd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</w:t>
      </w:r>
      <w:proofErr w:type="spellStart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использования</w:t>
      </w:r>
      <w:proofErr w:type="spellEnd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:</w:t>
      </w:r>
    </w:p>
    <w:p w:rsidR="001A4D43" w:rsidRPr="00B368B0" w:rsidRDefault="004D79CD" w:rsidP="00797084">
      <w:pPr>
        <w:pStyle w:val="Compact"/>
        <w:numPr>
          <w:ilvl w:val="1"/>
          <w:numId w:val="10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Free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list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ллокатор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бладает более гибким подходом для работы с произвольными размерами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локов, однако может страдать от внешней фрагментации.</w:t>
      </w:r>
    </w:p>
    <w:p w:rsidR="001A4D43" w:rsidRPr="00B368B0" w:rsidRDefault="004D79CD" w:rsidP="00797084">
      <w:pPr>
        <w:pStyle w:val="Compact"/>
        <w:numPr>
          <w:ilvl w:val="1"/>
          <w:numId w:val="10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Buddy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система гарантирует быстрое выделение и объединение блоков, но страдает от внутренней фрагментации, что может приводить к избыточному использованию памяти.</w:t>
      </w:r>
    </w:p>
    <w:p w:rsidR="001A4D43" w:rsidRPr="00797084" w:rsidRDefault="004D79CD" w:rsidP="00797084">
      <w:pPr>
        <w:pStyle w:val="Compact"/>
        <w:numPr>
          <w:ilvl w:val="0"/>
          <w:numId w:val="9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Скорость</w:t>
      </w:r>
      <w:proofErr w:type="spellEnd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</w:t>
      </w:r>
      <w:proofErr w:type="spellStart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выделения</w:t>
      </w:r>
      <w:proofErr w:type="spellEnd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</w:t>
      </w:r>
      <w:proofErr w:type="spellStart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блоков</w:t>
      </w:r>
      <w:proofErr w:type="spellEnd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:</w:t>
      </w:r>
    </w:p>
    <w:p w:rsidR="001A4D43" w:rsidRPr="00B368B0" w:rsidRDefault="004D79CD" w:rsidP="00797084">
      <w:pPr>
        <w:pStyle w:val="Compact"/>
        <w:numPr>
          <w:ilvl w:val="1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Buddy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систе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 демонстрирует преимущество в скорости выделения за счёт логарифмического подхода, однако в сценариях с небольшим количеством свободных блоков разница может быть не столь заметна.</w:t>
      </w:r>
    </w:p>
    <w:p w:rsidR="001A4D43" w:rsidRPr="00797084" w:rsidRDefault="004D79CD" w:rsidP="00797084">
      <w:pPr>
        <w:pStyle w:val="Compact"/>
        <w:numPr>
          <w:ilvl w:val="0"/>
          <w:numId w:val="9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Скорость</w:t>
      </w:r>
      <w:proofErr w:type="spellEnd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</w:t>
      </w:r>
      <w:proofErr w:type="spellStart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освобождения</w:t>
      </w:r>
      <w:proofErr w:type="spellEnd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</w:t>
      </w:r>
      <w:proofErr w:type="spellStart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блоков</w:t>
      </w:r>
      <w:proofErr w:type="spellEnd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:</w:t>
      </w:r>
    </w:p>
    <w:p w:rsidR="001A4D43" w:rsidRPr="00B368B0" w:rsidRDefault="004D79CD" w:rsidP="00797084">
      <w:pPr>
        <w:pStyle w:val="Compact"/>
        <w:numPr>
          <w:ilvl w:val="1"/>
          <w:numId w:val="12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Free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list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ллокатор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благодаря слиянию сосед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их блоков, может работать достаточно эффективно, хотя алгоритм слияния может требовать корректировки для оптимальной работы.</w:t>
      </w:r>
    </w:p>
    <w:p w:rsidR="001A4D43" w:rsidRPr="00B368B0" w:rsidRDefault="004D79CD" w:rsidP="00797084">
      <w:pPr>
        <w:pStyle w:val="Compact"/>
        <w:numPr>
          <w:ilvl w:val="1"/>
          <w:numId w:val="12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Buddy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система требует корректного хранения метаданных (порядка блоков) для обеспечения правильного объединения, что делает процесс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свобождения более сложным, но всё же быстрым за счёт применения битовых операций.</w:t>
      </w:r>
    </w:p>
    <w:p w:rsidR="001A4D43" w:rsidRPr="00797084" w:rsidRDefault="004D79CD" w:rsidP="00797084">
      <w:pPr>
        <w:pStyle w:val="Compact"/>
        <w:numPr>
          <w:ilvl w:val="0"/>
          <w:numId w:val="9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Простота</w:t>
      </w:r>
      <w:proofErr w:type="spellEnd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</w:t>
      </w:r>
      <w:proofErr w:type="spellStart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использования</w:t>
      </w:r>
      <w:proofErr w:type="spellEnd"/>
      <w:r w:rsidRPr="00797084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:</w:t>
      </w:r>
    </w:p>
    <w:p w:rsidR="001A4D43" w:rsidRPr="00B368B0" w:rsidRDefault="004D79CD" w:rsidP="00797084">
      <w:pPr>
        <w:pStyle w:val="Compact"/>
        <w:numPr>
          <w:ilvl w:val="1"/>
          <w:numId w:val="1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еализация 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Free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list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ллокатора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още и лучше подходит для динамичных сценариев, где размеры запросов сильно варьируются.</w:t>
      </w:r>
    </w:p>
    <w:p w:rsidR="001A4D43" w:rsidRPr="00B368B0" w:rsidRDefault="004D79CD" w:rsidP="00797084">
      <w:pPr>
        <w:pStyle w:val="Compact"/>
        <w:numPr>
          <w:ilvl w:val="1"/>
          <w:numId w:val="1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Buddy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система имеет более жёсткие ограничения (только кратные степеням двойки), что усложняет использование, но обеспечивает лучшую структурированность и скорость в сценариях с частыми операциями выделения/освобождения.</w:t>
      </w:r>
    </w:p>
    <w:p w:rsidR="00797084" w:rsidRDefault="004D79CD" w:rsidP="00797084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B368B0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Вывод:</w:t>
      </w:r>
    </w:p>
    <w:p w:rsidR="001A4D43" w:rsidRPr="00B368B0" w:rsidRDefault="004D79CD" w:rsidP="00797084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9" w:name="_GoBack"/>
      <w:bookmarkEnd w:id="9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ыбор между двумя подходами з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висит от конкретных требований к системе: если важна гибкость и динамичность — может быть предпочтён 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free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list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ллокатор</w:t>
      </w:r>
      <w:proofErr w:type="spellEnd"/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а если критична скорость операций и объединение блоков — 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</w:rPr>
        <w:t>buddy</w:t>
      </w:r>
      <w:r w:rsidRPr="00B368B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система окажется оптимальной.</w:t>
      </w:r>
    </w:p>
    <w:bookmarkEnd w:id="0"/>
    <w:bookmarkEnd w:id="8"/>
    <w:p w:rsidR="001A4D43" w:rsidRPr="00B368B0" w:rsidRDefault="001A4D43" w:rsidP="00797084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sectPr w:rsidR="001A4D43" w:rsidRPr="00B368B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D79CD" w:rsidRDefault="004D79CD">
      <w:pPr>
        <w:spacing w:after="0"/>
      </w:pPr>
      <w:r>
        <w:separator/>
      </w:r>
    </w:p>
  </w:endnote>
  <w:endnote w:type="continuationSeparator" w:id="0">
    <w:p w:rsidR="004D79CD" w:rsidRDefault="004D79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D79CD" w:rsidRDefault="004D79CD">
      <w:r>
        <w:separator/>
      </w:r>
    </w:p>
  </w:footnote>
  <w:footnote w:type="continuationSeparator" w:id="0">
    <w:p w:rsidR="004D79CD" w:rsidRDefault="004D79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9A52BC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9CCCB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2336E2F"/>
    <w:multiLevelType w:val="hybridMultilevel"/>
    <w:tmpl w:val="9EF49640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48B50DF"/>
    <w:multiLevelType w:val="hybridMultilevel"/>
    <w:tmpl w:val="8F763E1A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3B87BEB"/>
    <w:multiLevelType w:val="hybridMultilevel"/>
    <w:tmpl w:val="5554DCDC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314609E1"/>
    <w:multiLevelType w:val="hybridMultilevel"/>
    <w:tmpl w:val="3FDE9AE4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513F2B22"/>
    <w:multiLevelType w:val="hybridMultilevel"/>
    <w:tmpl w:val="F6BE883C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7E5F4F77"/>
    <w:multiLevelType w:val="hybridMultilevel"/>
    <w:tmpl w:val="2FE82A98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3"/>
  </w:num>
  <w:num w:numId="15">
    <w:abstractNumId w:val="2"/>
  </w:num>
  <w:num w:numId="16">
    <w:abstractNumId w:val="4"/>
  </w:num>
  <w:num w:numId="17">
    <w:abstractNumId w:val="7"/>
  </w:num>
  <w:num w:numId="18">
    <w:abstractNumId w:val="5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A4D43"/>
    <w:rsid w:val="001A4D43"/>
    <w:rsid w:val="004D79CD"/>
    <w:rsid w:val="00797084"/>
    <w:rsid w:val="00B368B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10E9A3"/>
  <w15:docId w15:val="{DF8C74BB-8E3B-4068-956E-9D49177D7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10</Words>
  <Characters>5762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lya</dc:creator>
  <cp:keywords/>
  <cp:lastModifiedBy>Ilya</cp:lastModifiedBy>
  <cp:revision>2</cp:revision>
  <dcterms:created xsi:type="dcterms:W3CDTF">2025-02-14T23:17:00Z</dcterms:created>
  <dcterms:modified xsi:type="dcterms:W3CDTF">2025-02-14T23:17:00Z</dcterms:modified>
</cp:coreProperties>
</file>